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E4018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DAAEE3" w14:textId="41CCC636" w:rsidR="00666F1F" w:rsidRDefault="00E4018E">
                            <w:r>
                              <w:t>Croissant čoko - lješnjak, kompot                                                                              1.   8.</w:t>
                            </w:r>
                          </w:p>
                          <w:p w14:paraId="5E1CD6D2" w14:textId="2807E6AC" w:rsidR="00E4018E" w:rsidRDefault="00E4018E">
                            <w:r>
                              <w:t>Varivo od graška s tjesteninom                                                                                       1.</w:t>
                            </w:r>
                          </w:p>
                          <w:p w14:paraId="316ED708" w14:textId="6A4C3F0C" w:rsidR="00E4018E" w:rsidRDefault="00E4018E">
                            <w:r>
                              <w:t>Slani prstić, voće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64DAAEE3" w14:textId="41CCC636" w:rsidR="00666F1F" w:rsidRDefault="00E4018E">
                      <w:r>
                        <w:t>Croissant čoko - lješnjak, kompot                                                                              1.   8.</w:t>
                      </w:r>
                    </w:p>
                    <w:p w14:paraId="5E1CD6D2" w14:textId="2807E6AC" w:rsidR="00E4018E" w:rsidRDefault="00E4018E">
                      <w:r>
                        <w:t>Varivo od graška s tjesteninom                                                                                       1.</w:t>
                      </w:r>
                    </w:p>
                    <w:p w14:paraId="316ED708" w14:textId="6A4C3F0C" w:rsidR="00E4018E" w:rsidRDefault="00E4018E">
                      <w:r>
                        <w:t>Slani prstić, voće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A1671" w14:textId="1164AEA9" w:rsidR="004261A5" w:rsidRDefault="00E4018E">
                            <w:r>
                              <w:t>Pahuljice, mlijeko, voće (4. do 8. pašteta od tune)                                              1.  4.  7.</w:t>
                            </w:r>
                          </w:p>
                          <w:p w14:paraId="7C824515" w14:textId="561E41F7" w:rsidR="00E4018E" w:rsidRDefault="00E4018E">
                            <w:r>
                              <w:t>Tjestenina s mljevenim mesom, salata                                                                         1.</w:t>
                            </w:r>
                          </w:p>
                          <w:p w14:paraId="0F424C5B" w14:textId="49F7DF82" w:rsidR="00E4018E" w:rsidRDefault="00E4018E">
                            <w:r>
                              <w:t>Voćni jogurt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48A1671" w14:textId="1164AEA9" w:rsidR="004261A5" w:rsidRDefault="00E4018E">
                      <w:r>
                        <w:t>Pahuljice, mlijeko, voće (4. do 8. pašteta od tune)                                              1.  4.  7.</w:t>
                      </w:r>
                    </w:p>
                    <w:p w14:paraId="7C824515" w14:textId="561E41F7" w:rsidR="00E4018E" w:rsidRDefault="00E4018E">
                      <w:r>
                        <w:t>Tjestenina s mljevenim mesom, salata                                                                         1.</w:t>
                      </w:r>
                    </w:p>
                    <w:p w14:paraId="0F424C5B" w14:textId="49F7DF82" w:rsidR="00E4018E" w:rsidRDefault="00E4018E">
                      <w:r>
                        <w:t>Voćni jogurt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632FD" w14:textId="7D54D6FC" w:rsidR="00666F1F" w:rsidRDefault="00E4018E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ndvič, čaj, voće                                                                                                          1.  7.  12.</w:t>
                            </w:r>
                          </w:p>
                          <w:p w14:paraId="00A20EB2" w14:textId="34D2772A" w:rsidR="00E4018E" w:rsidRDefault="00E4018E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ječmene kaše, poriluka i špeka  (4. do 8. sladoled)                                     1.  7.</w:t>
                            </w:r>
                          </w:p>
                          <w:p w14:paraId="62FC7AAD" w14:textId="34A98B0E" w:rsidR="00E4018E" w:rsidRPr="006558BD" w:rsidRDefault="00E4018E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doled                                                                                                                               1.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35A632FD" w14:textId="7D54D6FC" w:rsidR="00666F1F" w:rsidRDefault="00E4018E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endvič, čaj, voće                                                                                                          1.  7.  12.</w:t>
                      </w:r>
                    </w:p>
                    <w:p w14:paraId="00A20EB2" w14:textId="34D2772A" w:rsidR="00E4018E" w:rsidRDefault="00E4018E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ječmene kaše, poriluka i špeka  (4. do 8. sladoled)                                     1.  7.</w:t>
                      </w:r>
                    </w:p>
                    <w:p w14:paraId="62FC7AAD" w14:textId="34A98B0E" w:rsidR="00E4018E" w:rsidRPr="006558BD" w:rsidRDefault="00E4018E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ladoled                                                                                                                               1. 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18680" w14:textId="4A5FCCDD" w:rsidR="00666F1F" w:rsidRDefault="00FB437D">
                            <w:r>
                              <w:t>Piroška</w:t>
                            </w:r>
                            <w:r w:rsidR="00E4018E">
                              <w:t>, jogurt, voće                                                                                                            1.  7.</w:t>
                            </w:r>
                          </w:p>
                          <w:p w14:paraId="72E0D041" w14:textId="0242C126" w:rsidR="00E4018E" w:rsidRDefault="00E4018E">
                            <w:r>
                              <w:t>Hladna salata s piletinom                                                                                                 1.  7.</w:t>
                            </w:r>
                          </w:p>
                          <w:p w14:paraId="64E5423C" w14:textId="2967E93E" w:rsidR="00E4018E" w:rsidRDefault="00E4018E">
                            <w:r>
                              <w:t>Burek od višnje   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51A18680" w14:textId="4A5FCCDD" w:rsidR="00666F1F" w:rsidRDefault="00FB437D">
                      <w:r>
                        <w:t>Piroška</w:t>
                      </w:r>
                      <w:r w:rsidR="00E4018E">
                        <w:t>, jogurt, voće                                                                                                            1.  7.</w:t>
                      </w:r>
                    </w:p>
                    <w:p w14:paraId="72E0D041" w14:textId="0242C126" w:rsidR="00E4018E" w:rsidRDefault="00E4018E">
                      <w:r>
                        <w:t>Hladna salata s piletinom                                                                                                 1.  7.</w:t>
                      </w:r>
                    </w:p>
                    <w:p w14:paraId="64E5423C" w14:textId="2967E93E" w:rsidR="00E4018E" w:rsidRDefault="00E4018E">
                      <w:r>
                        <w:t>Burek od višnje   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38899" w14:textId="57DC24A1" w:rsidR="00E4018E" w:rsidRDefault="00E401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Linolada, mlijeko, voće                                                                                        1.   7.  8.</w:t>
                            </w:r>
                          </w:p>
                          <w:p w14:paraId="7CACB855" w14:textId="2FD965CD" w:rsidR="00E4018E" w:rsidRDefault="00E401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oto s piletinom i šampinjonima, rajčica                                                                         1.</w:t>
                            </w:r>
                          </w:p>
                          <w:p w14:paraId="47229215" w14:textId="72910732" w:rsidR="00E4018E" w:rsidRPr="006558BD" w:rsidRDefault="00E401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ecivo sa sirom        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36438899" w14:textId="57DC24A1" w:rsidR="00E4018E" w:rsidRDefault="00E4018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Linolada, mlijeko, voće                                                                                        1.   7.  8.</w:t>
                      </w:r>
                    </w:p>
                    <w:p w14:paraId="7CACB855" w14:textId="2FD965CD" w:rsidR="00E4018E" w:rsidRDefault="00E4018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Rižoto s piletinom i šampinjonima, rajčica                                                                         1.</w:t>
                      </w:r>
                    </w:p>
                    <w:p w14:paraId="47229215" w14:textId="72910732" w:rsidR="00E4018E" w:rsidRPr="006558BD" w:rsidRDefault="00E4018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ecivo sa sirom        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69DEDC7C" w:rsidR="007F395B" w:rsidRPr="007F395B" w:rsidRDefault="00E4018E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8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666F1F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12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666F1F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69DEDC7C" w:rsidR="007F395B" w:rsidRPr="007F395B" w:rsidRDefault="00E4018E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8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666F1F">
                        <w:rPr>
                          <w:sz w:val="30"/>
                          <w:szCs w:val="30"/>
                        </w:rPr>
                        <w:t>6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12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666F1F">
                        <w:rPr>
                          <w:sz w:val="30"/>
                          <w:szCs w:val="30"/>
                        </w:rPr>
                        <w:t>6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B437D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5pt;height:842.3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A3191"/>
    <w:rsid w:val="001B03A6"/>
    <w:rsid w:val="001B6166"/>
    <w:rsid w:val="001E5D1E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6CE"/>
    <w:rsid w:val="004261A5"/>
    <w:rsid w:val="00427F13"/>
    <w:rsid w:val="004317D2"/>
    <w:rsid w:val="004B054D"/>
    <w:rsid w:val="004B5C52"/>
    <w:rsid w:val="004C1CB8"/>
    <w:rsid w:val="004E2033"/>
    <w:rsid w:val="005926F3"/>
    <w:rsid w:val="005D462B"/>
    <w:rsid w:val="006558BD"/>
    <w:rsid w:val="00666F1F"/>
    <w:rsid w:val="00684362"/>
    <w:rsid w:val="007073F8"/>
    <w:rsid w:val="00750B1D"/>
    <w:rsid w:val="00755749"/>
    <w:rsid w:val="007568D5"/>
    <w:rsid w:val="00784B82"/>
    <w:rsid w:val="00791DA5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D0A7F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4018E"/>
    <w:rsid w:val="00E864F9"/>
    <w:rsid w:val="00EC18CC"/>
    <w:rsid w:val="00F077CA"/>
    <w:rsid w:val="00F6569D"/>
    <w:rsid w:val="00F8585B"/>
    <w:rsid w:val="00FB437D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9</cp:revision>
  <cp:lastPrinted>2025-01-28T07:01:00Z</cp:lastPrinted>
  <dcterms:created xsi:type="dcterms:W3CDTF">2024-08-27T06:52:00Z</dcterms:created>
  <dcterms:modified xsi:type="dcterms:W3CDTF">2026-06-05T07:36:00Z</dcterms:modified>
</cp:coreProperties>
</file>